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1330" w:rsidRPr="006E66AB" w:rsidRDefault="006E66AB" w:rsidP="0001418B">
      <w:pPr>
        <w:spacing w:after="0" w:line="276" w:lineRule="auto"/>
        <w:jc w:val="both"/>
        <w:rPr>
          <w:rFonts w:ascii="Times New Roman" w:hAnsi="Times New Roman" w:cs="Times New Roman"/>
          <w:noProof/>
          <w:color w:val="5B9BD5" w:themeColor="accent1"/>
          <w:sz w:val="24"/>
          <w:szCs w:val="24"/>
          <w:lang w:val="sr-Latn-RS"/>
        </w:rPr>
      </w:pPr>
      <w:r w:rsidRPr="006E66AB">
        <w:rPr>
          <w:rFonts w:ascii="Times New Roman" w:hAnsi="Times New Roman" w:cs="Times New Roman"/>
          <w:noProof/>
          <w:color w:val="5B9BD5" w:themeColor="accent1"/>
          <w:sz w:val="24"/>
          <w:szCs w:val="24"/>
          <w:lang w:val="sr-Latn-RS"/>
        </w:rPr>
        <w:t xml:space="preserve">OAS </w:t>
      </w:r>
      <w:r w:rsidR="0001418B" w:rsidRPr="006E66AB">
        <w:rPr>
          <w:rFonts w:ascii="Times New Roman" w:hAnsi="Times New Roman" w:cs="Times New Roman"/>
          <w:noProof/>
          <w:color w:val="5B9BD5" w:themeColor="accent1"/>
          <w:sz w:val="24"/>
          <w:szCs w:val="24"/>
          <w:lang w:val="sr-Latn-RS"/>
        </w:rPr>
        <w:t>ISTORIJA UMETNOSTI 1, 2, 7, 8</w:t>
      </w:r>
    </w:p>
    <w:p w:rsidR="006E66AB" w:rsidRPr="006E66AB" w:rsidRDefault="006E66AB" w:rsidP="0001418B">
      <w:pPr>
        <w:spacing w:after="0" w:line="276" w:lineRule="auto"/>
        <w:jc w:val="both"/>
        <w:rPr>
          <w:rFonts w:ascii="Times New Roman" w:hAnsi="Times New Roman" w:cs="Times New Roman"/>
          <w:noProof/>
          <w:color w:val="5B9BD5" w:themeColor="accent1"/>
          <w:sz w:val="24"/>
          <w:szCs w:val="24"/>
          <w:lang w:val="sr-Latn-RS"/>
        </w:rPr>
      </w:pPr>
      <w:r w:rsidRPr="006E66AB">
        <w:rPr>
          <w:rFonts w:ascii="Times New Roman" w:hAnsi="Times New Roman" w:cs="Times New Roman"/>
          <w:noProof/>
          <w:color w:val="5B9BD5" w:themeColor="accent1"/>
          <w:sz w:val="24"/>
          <w:szCs w:val="24"/>
          <w:lang w:val="sr-Latn-RS"/>
        </w:rPr>
        <w:t>MAS i DAS</w:t>
      </w:r>
    </w:p>
    <w:p w:rsidR="006E66AB" w:rsidRPr="006E66AB" w:rsidRDefault="006E66AB" w:rsidP="0001418B">
      <w:pPr>
        <w:spacing w:after="0" w:line="276" w:lineRule="auto"/>
        <w:jc w:val="both"/>
        <w:rPr>
          <w:rFonts w:ascii="Times New Roman" w:hAnsi="Times New Roman" w:cs="Times New Roman"/>
          <w:noProof/>
          <w:color w:val="5B9BD5" w:themeColor="accent1"/>
          <w:sz w:val="24"/>
          <w:szCs w:val="24"/>
          <w:lang w:val="sr-Latn-RS"/>
        </w:rPr>
      </w:pPr>
      <w:r w:rsidRPr="006E66AB">
        <w:rPr>
          <w:rFonts w:ascii="Times New Roman" w:hAnsi="Times New Roman" w:cs="Times New Roman"/>
          <w:noProof/>
          <w:color w:val="5B9BD5" w:themeColor="accent1"/>
          <w:sz w:val="24"/>
          <w:szCs w:val="24"/>
          <w:lang w:val="sr-Latn-RS"/>
        </w:rPr>
        <w:t>prof. dr Dijana Metlić</w:t>
      </w:r>
    </w:p>
    <w:p w:rsidR="006E66AB" w:rsidRPr="006E66AB" w:rsidRDefault="006E66AB" w:rsidP="0001418B">
      <w:pPr>
        <w:spacing w:after="0" w:line="276" w:lineRule="auto"/>
        <w:jc w:val="both"/>
        <w:rPr>
          <w:rFonts w:ascii="Times New Roman" w:hAnsi="Times New Roman" w:cs="Times New Roman"/>
          <w:noProof/>
          <w:color w:val="5B9BD5" w:themeColor="accent1"/>
          <w:sz w:val="24"/>
          <w:szCs w:val="24"/>
          <w:lang w:val="sr-Latn-RS"/>
        </w:rPr>
      </w:pPr>
    </w:p>
    <w:p w:rsidR="0001418B" w:rsidRPr="006E66AB" w:rsidRDefault="0001418B" w:rsidP="006E66AB">
      <w:pPr>
        <w:spacing w:after="0" w:line="276" w:lineRule="auto"/>
        <w:jc w:val="center"/>
        <w:rPr>
          <w:rFonts w:ascii="Times New Roman" w:hAnsi="Times New Roman" w:cs="Times New Roman"/>
          <w:b/>
          <w:noProof/>
          <w:sz w:val="24"/>
          <w:szCs w:val="24"/>
          <w:lang w:val="sr-Latn-RS"/>
        </w:rPr>
      </w:pPr>
      <w:r w:rsidRPr="006E66AB">
        <w:rPr>
          <w:rFonts w:ascii="Times New Roman" w:hAnsi="Times New Roman" w:cs="Times New Roman"/>
          <w:b/>
          <w:noProof/>
          <w:sz w:val="24"/>
          <w:szCs w:val="24"/>
          <w:lang w:val="sr-Latn-RS"/>
        </w:rPr>
        <w:t xml:space="preserve">Raspored </w:t>
      </w:r>
      <w:r w:rsidR="0020422E" w:rsidRPr="006E66AB">
        <w:rPr>
          <w:rFonts w:ascii="Times New Roman" w:hAnsi="Times New Roman" w:cs="Times New Roman"/>
          <w:b/>
          <w:noProof/>
          <w:sz w:val="24"/>
          <w:szCs w:val="24"/>
          <w:lang w:val="sr-Latn-RS"/>
        </w:rPr>
        <w:t xml:space="preserve">pismenog </w:t>
      </w:r>
      <w:r w:rsidRPr="006E66AB">
        <w:rPr>
          <w:rFonts w:ascii="Times New Roman" w:hAnsi="Times New Roman" w:cs="Times New Roman"/>
          <w:b/>
          <w:noProof/>
          <w:sz w:val="24"/>
          <w:szCs w:val="24"/>
          <w:lang w:val="sr-Latn-RS"/>
        </w:rPr>
        <w:t>polaganja</w:t>
      </w:r>
      <w:r w:rsidR="0020422E" w:rsidRPr="006E66AB">
        <w:rPr>
          <w:rFonts w:ascii="Times New Roman" w:hAnsi="Times New Roman" w:cs="Times New Roman"/>
          <w:b/>
          <w:noProof/>
          <w:sz w:val="24"/>
          <w:szCs w:val="24"/>
          <w:lang w:val="sr-Latn-RS"/>
        </w:rPr>
        <w:t xml:space="preserve"> kolokvijuma i</w:t>
      </w:r>
      <w:r w:rsidRPr="006E66AB">
        <w:rPr>
          <w:rFonts w:ascii="Times New Roman" w:hAnsi="Times New Roman" w:cs="Times New Roman"/>
          <w:b/>
          <w:noProof/>
          <w:sz w:val="24"/>
          <w:szCs w:val="24"/>
          <w:lang w:val="sr-Latn-RS"/>
        </w:rPr>
        <w:t xml:space="preserve"> ispita po grupama</w:t>
      </w:r>
    </w:p>
    <w:p w:rsidR="00DC450B" w:rsidRDefault="00DC450B" w:rsidP="00DC450B">
      <w:p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</w:p>
    <w:p w:rsidR="0001418B" w:rsidRPr="00DC450B" w:rsidRDefault="00DC450B" w:rsidP="00DC450B">
      <w:pPr>
        <w:spacing w:after="0" w:line="276" w:lineRule="auto"/>
        <w:jc w:val="both"/>
        <w:rPr>
          <w:rFonts w:ascii="Times New Roman" w:hAnsi="Times New Roman" w:cs="Times New Roman"/>
          <w:b/>
          <w:noProof/>
          <w:sz w:val="28"/>
          <w:szCs w:val="28"/>
          <w:lang w:val="sr-Latn-RS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val="sr-Latn-RS"/>
        </w:rPr>
        <w:t>1.</w:t>
      </w:r>
      <w:r w:rsidR="0001418B" w:rsidRPr="00DC450B">
        <w:rPr>
          <w:rFonts w:ascii="Times New Roman" w:hAnsi="Times New Roman" w:cs="Times New Roman"/>
          <w:b/>
          <w:noProof/>
          <w:sz w:val="28"/>
          <w:szCs w:val="28"/>
          <w:lang w:val="sr-Latn-RS"/>
        </w:rPr>
        <w:t>FEBRUAR</w:t>
      </w:r>
    </w:p>
    <w:p w:rsidR="0020422E" w:rsidRPr="0020422E" w:rsidRDefault="0020422E" w:rsidP="0020422E">
      <w:pPr>
        <w:spacing w:after="0" w:line="276" w:lineRule="auto"/>
        <w:ind w:left="360"/>
        <w:jc w:val="both"/>
        <w:rPr>
          <w:rFonts w:ascii="Times New Roman" w:hAnsi="Times New Roman" w:cs="Times New Roman"/>
          <w:b/>
          <w:noProof/>
          <w:sz w:val="28"/>
          <w:szCs w:val="28"/>
          <w:lang w:val="sr-Latn-RS"/>
        </w:rPr>
      </w:pPr>
    </w:p>
    <w:p w:rsidR="0001418B" w:rsidRDefault="0020422E" w:rsidP="0001418B">
      <w:pPr>
        <w:spacing w:after="0" w:line="276" w:lineRule="auto"/>
        <w:jc w:val="both"/>
        <w:rPr>
          <w:rFonts w:ascii="Times New Roman" w:hAnsi="Times New Roman" w:cs="Times New Roman"/>
          <w:b/>
          <w:noProof/>
          <w:sz w:val="28"/>
          <w:szCs w:val="28"/>
          <w:lang w:val="sr-Latn-RS"/>
        </w:rPr>
      </w:pPr>
      <w:r w:rsidRPr="0020422E">
        <w:rPr>
          <w:rFonts w:ascii="Times New Roman" w:hAnsi="Times New Roman" w:cs="Times New Roman"/>
          <w:b/>
          <w:noProof/>
          <w:sz w:val="28"/>
          <w:szCs w:val="28"/>
          <w:lang w:val="sr-Latn-RS"/>
        </w:rPr>
        <w:t>ISTORIJA UMETNOSTI 1</w:t>
      </w:r>
    </w:p>
    <w:p w:rsidR="0020422E" w:rsidRPr="0020422E" w:rsidRDefault="0020422E" w:rsidP="0001418B">
      <w:pPr>
        <w:spacing w:after="0" w:line="276" w:lineRule="auto"/>
        <w:jc w:val="both"/>
        <w:rPr>
          <w:rFonts w:ascii="Times New Roman" w:hAnsi="Times New Roman" w:cs="Times New Roman"/>
          <w:b/>
          <w:noProof/>
          <w:sz w:val="28"/>
          <w:szCs w:val="28"/>
          <w:lang w:val="sr-Latn-RS"/>
        </w:rPr>
      </w:pPr>
    </w:p>
    <w:p w:rsidR="006E66AB" w:rsidRDefault="0001418B" w:rsidP="0001418B">
      <w:pPr>
        <w:spacing w:after="0" w:line="276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sr-Latn-RS"/>
        </w:rPr>
      </w:pPr>
      <w:r w:rsidRPr="0001418B">
        <w:rPr>
          <w:rFonts w:ascii="Times New Roman" w:hAnsi="Times New Roman" w:cs="Times New Roman"/>
          <w:b/>
          <w:noProof/>
          <w:sz w:val="24"/>
          <w:szCs w:val="24"/>
          <w:lang w:val="sr-Latn-RS"/>
        </w:rPr>
        <w:t xml:space="preserve">I GRUPA </w:t>
      </w:r>
    </w:p>
    <w:p w:rsidR="0001418B" w:rsidRPr="006E66AB" w:rsidRDefault="0001418B" w:rsidP="0001418B">
      <w:pPr>
        <w:spacing w:after="0" w:line="276" w:lineRule="auto"/>
        <w:jc w:val="both"/>
        <w:rPr>
          <w:rFonts w:ascii="Times New Roman" w:hAnsi="Times New Roman" w:cs="Times New Roman"/>
          <w:b/>
          <w:noProof/>
          <w:color w:val="5B9BD5" w:themeColor="accent1"/>
          <w:sz w:val="24"/>
          <w:szCs w:val="24"/>
          <w:lang w:val="sr-Latn-RS"/>
        </w:rPr>
      </w:pPr>
      <w:r w:rsidRPr="006E66AB">
        <w:rPr>
          <w:rFonts w:ascii="Times New Roman" w:hAnsi="Times New Roman" w:cs="Times New Roman"/>
          <w:b/>
          <w:noProof/>
          <w:color w:val="5B9BD5" w:themeColor="accent1"/>
          <w:sz w:val="24"/>
          <w:szCs w:val="24"/>
          <w:lang w:val="sr-Latn-RS"/>
        </w:rPr>
        <w:t>11h do 12.15</w:t>
      </w:r>
    </w:p>
    <w:p w:rsidR="0001418B" w:rsidRDefault="0001418B" w:rsidP="0001418B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Baloš Filip</w:t>
      </w:r>
    </w:p>
    <w:p w:rsidR="0001418B" w:rsidRDefault="0001418B" w:rsidP="0001418B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Đurđevac Lenka</w:t>
      </w:r>
    </w:p>
    <w:p w:rsidR="0001418B" w:rsidRDefault="0001418B" w:rsidP="0001418B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Kojić Mila</w:t>
      </w:r>
    </w:p>
    <w:p w:rsidR="0001418B" w:rsidRDefault="0001418B" w:rsidP="0001418B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Kujundžić Jana</w:t>
      </w:r>
    </w:p>
    <w:p w:rsidR="0001418B" w:rsidRDefault="0001418B" w:rsidP="0001418B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Maletaškić Anastasija</w:t>
      </w:r>
    </w:p>
    <w:p w:rsidR="0001418B" w:rsidRDefault="0001418B" w:rsidP="0001418B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Nišić Ana</w:t>
      </w:r>
    </w:p>
    <w:p w:rsidR="0001418B" w:rsidRDefault="0001418B" w:rsidP="0001418B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Ostojić Helena</w:t>
      </w:r>
    </w:p>
    <w:p w:rsidR="0001418B" w:rsidRDefault="0001418B" w:rsidP="0001418B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Pili</w:t>
      </w:r>
      <w:r w:rsidR="008B274A">
        <w:rPr>
          <w:rFonts w:ascii="Times New Roman" w:hAnsi="Times New Roman" w:cs="Times New Roman"/>
          <w:noProof/>
          <w:sz w:val="24"/>
          <w:szCs w:val="24"/>
          <w:lang w:val="sr-Latn-RS"/>
        </w:rPr>
        <w:t>p</w:t>
      </w: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ović Milana</w:t>
      </w:r>
    </w:p>
    <w:p w:rsidR="0001418B" w:rsidRDefault="0001418B" w:rsidP="0001418B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Rastovac Nikoleta</w:t>
      </w:r>
    </w:p>
    <w:p w:rsidR="0001418B" w:rsidRDefault="0001418B" w:rsidP="0001418B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Savić Sara</w:t>
      </w:r>
    </w:p>
    <w:p w:rsidR="0001418B" w:rsidRDefault="0001418B" w:rsidP="0001418B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Stević Katarina</w:t>
      </w:r>
    </w:p>
    <w:p w:rsidR="0001418B" w:rsidRDefault="0001418B" w:rsidP="0001418B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Stošić Jelena</w:t>
      </w:r>
    </w:p>
    <w:p w:rsidR="0001418B" w:rsidRDefault="0001418B" w:rsidP="0001418B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Varga Judit</w:t>
      </w:r>
    </w:p>
    <w:p w:rsidR="00CF424A" w:rsidRDefault="00CF424A" w:rsidP="0001418B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Sretović Natalija</w:t>
      </w:r>
    </w:p>
    <w:p w:rsidR="0001418B" w:rsidRDefault="0001418B" w:rsidP="0001418B">
      <w:p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</w:p>
    <w:p w:rsidR="006E66AB" w:rsidRDefault="006E66AB" w:rsidP="0001418B">
      <w:pPr>
        <w:spacing w:after="0" w:line="276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sr-Latn-RS"/>
        </w:rPr>
        <w:t>II GRUPA</w:t>
      </w:r>
    </w:p>
    <w:p w:rsidR="0001418B" w:rsidRPr="006E66AB" w:rsidRDefault="0001418B" w:rsidP="0001418B">
      <w:pPr>
        <w:spacing w:after="0" w:line="276" w:lineRule="auto"/>
        <w:jc w:val="both"/>
        <w:rPr>
          <w:rFonts w:ascii="Times New Roman" w:hAnsi="Times New Roman" w:cs="Times New Roman"/>
          <w:b/>
          <w:noProof/>
          <w:color w:val="5B9BD5" w:themeColor="accent1"/>
          <w:sz w:val="24"/>
          <w:szCs w:val="24"/>
          <w:lang w:val="sr-Latn-RS"/>
        </w:rPr>
      </w:pPr>
      <w:r w:rsidRPr="006E66AB">
        <w:rPr>
          <w:rFonts w:ascii="Times New Roman" w:hAnsi="Times New Roman" w:cs="Times New Roman"/>
          <w:b/>
          <w:noProof/>
          <w:color w:val="5B9BD5" w:themeColor="accent1"/>
          <w:sz w:val="24"/>
          <w:szCs w:val="24"/>
          <w:lang w:val="sr-Latn-RS"/>
        </w:rPr>
        <w:t>12.30 do 13.45</w:t>
      </w:r>
    </w:p>
    <w:p w:rsidR="0001418B" w:rsidRDefault="0001418B" w:rsidP="0001418B">
      <w:pPr>
        <w:pStyle w:val="ListParagraph"/>
        <w:numPr>
          <w:ilvl w:val="0"/>
          <w:numId w:val="3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Beronja Ana</w:t>
      </w:r>
    </w:p>
    <w:p w:rsidR="0001418B" w:rsidRDefault="0001418B" w:rsidP="0001418B">
      <w:pPr>
        <w:pStyle w:val="ListParagraph"/>
        <w:numPr>
          <w:ilvl w:val="0"/>
          <w:numId w:val="3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Bugarčić Sergej</w:t>
      </w:r>
    </w:p>
    <w:p w:rsidR="0001418B" w:rsidRDefault="0001418B" w:rsidP="0001418B">
      <w:pPr>
        <w:pStyle w:val="ListParagraph"/>
        <w:numPr>
          <w:ilvl w:val="0"/>
          <w:numId w:val="3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Čongradac Milica</w:t>
      </w:r>
    </w:p>
    <w:p w:rsidR="0001418B" w:rsidRDefault="0001418B" w:rsidP="0001418B">
      <w:pPr>
        <w:pStyle w:val="ListParagraph"/>
        <w:numPr>
          <w:ilvl w:val="0"/>
          <w:numId w:val="3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Kiš Marija</w:t>
      </w:r>
    </w:p>
    <w:p w:rsidR="0001418B" w:rsidRDefault="0001418B" w:rsidP="0001418B">
      <w:pPr>
        <w:pStyle w:val="ListParagraph"/>
        <w:numPr>
          <w:ilvl w:val="0"/>
          <w:numId w:val="3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Spasić Marina</w:t>
      </w:r>
    </w:p>
    <w:p w:rsidR="0001418B" w:rsidRDefault="0001418B" w:rsidP="0001418B">
      <w:pPr>
        <w:pStyle w:val="ListParagraph"/>
        <w:numPr>
          <w:ilvl w:val="0"/>
          <w:numId w:val="3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Janković Anastasija</w:t>
      </w:r>
    </w:p>
    <w:p w:rsidR="0001418B" w:rsidRDefault="0001418B" w:rsidP="0001418B">
      <w:pPr>
        <w:pStyle w:val="ListParagraph"/>
        <w:numPr>
          <w:ilvl w:val="0"/>
          <w:numId w:val="3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Karhina Viktorija</w:t>
      </w:r>
    </w:p>
    <w:p w:rsidR="00A15C64" w:rsidRDefault="0001418B" w:rsidP="0001418B">
      <w:pPr>
        <w:pStyle w:val="ListParagraph"/>
        <w:numPr>
          <w:ilvl w:val="0"/>
          <w:numId w:val="3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 xml:space="preserve">Pertić Livia </w:t>
      </w:r>
    </w:p>
    <w:p w:rsidR="00A15C64" w:rsidRDefault="00A15C64" w:rsidP="00A15C64">
      <w:pPr>
        <w:pStyle w:val="ListParagraph"/>
        <w:numPr>
          <w:ilvl w:val="0"/>
          <w:numId w:val="3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Bogić Anđela</w:t>
      </w:r>
    </w:p>
    <w:p w:rsidR="0001418B" w:rsidRDefault="0001418B" w:rsidP="0001418B">
      <w:pPr>
        <w:pStyle w:val="ListParagraph"/>
        <w:numPr>
          <w:ilvl w:val="0"/>
          <w:numId w:val="3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Šalamon David</w:t>
      </w:r>
    </w:p>
    <w:p w:rsidR="0001418B" w:rsidRDefault="0001418B" w:rsidP="0001418B">
      <w:pPr>
        <w:pStyle w:val="ListParagraph"/>
        <w:numPr>
          <w:ilvl w:val="0"/>
          <w:numId w:val="3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Stanojević Nana</w:t>
      </w:r>
    </w:p>
    <w:p w:rsidR="0001418B" w:rsidRDefault="0001418B" w:rsidP="0001418B">
      <w:pPr>
        <w:pStyle w:val="ListParagraph"/>
        <w:numPr>
          <w:ilvl w:val="0"/>
          <w:numId w:val="3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Uskoković Gala</w:t>
      </w:r>
    </w:p>
    <w:p w:rsidR="0001418B" w:rsidRDefault="0001418B" w:rsidP="0001418B">
      <w:pPr>
        <w:pStyle w:val="ListParagraph"/>
        <w:numPr>
          <w:ilvl w:val="0"/>
          <w:numId w:val="3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Dragić Marija</w:t>
      </w:r>
    </w:p>
    <w:p w:rsidR="0001418B" w:rsidRDefault="0001418B" w:rsidP="0001418B">
      <w:pPr>
        <w:pStyle w:val="ListParagraph"/>
        <w:numPr>
          <w:ilvl w:val="0"/>
          <w:numId w:val="3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Gnjatović Jovana</w:t>
      </w:r>
    </w:p>
    <w:p w:rsidR="0001418B" w:rsidRDefault="0001418B" w:rsidP="0001418B">
      <w:pPr>
        <w:pStyle w:val="ListParagraph"/>
        <w:numPr>
          <w:ilvl w:val="0"/>
          <w:numId w:val="3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Janjić Jovana</w:t>
      </w:r>
    </w:p>
    <w:p w:rsidR="0001418B" w:rsidRDefault="0001418B" w:rsidP="0001418B">
      <w:p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</w:p>
    <w:p w:rsidR="00443ADB" w:rsidRDefault="00443ADB" w:rsidP="0001418B">
      <w:pPr>
        <w:spacing w:after="0" w:line="276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sr-Latn-RS"/>
        </w:rPr>
      </w:pPr>
    </w:p>
    <w:p w:rsidR="00C17732" w:rsidRDefault="00C17732" w:rsidP="0001418B">
      <w:pPr>
        <w:spacing w:after="0" w:line="276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sr-Latn-RS"/>
        </w:rPr>
      </w:pPr>
    </w:p>
    <w:p w:rsidR="006E66AB" w:rsidRDefault="0001418B" w:rsidP="0001418B">
      <w:pPr>
        <w:spacing w:after="0" w:line="276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sr-Latn-RS"/>
        </w:rPr>
      </w:pPr>
      <w:r w:rsidRPr="0001418B">
        <w:rPr>
          <w:rFonts w:ascii="Times New Roman" w:hAnsi="Times New Roman" w:cs="Times New Roman"/>
          <w:b/>
          <w:noProof/>
          <w:sz w:val="24"/>
          <w:szCs w:val="24"/>
          <w:lang w:val="sr-Latn-RS"/>
        </w:rPr>
        <w:lastRenderedPageBreak/>
        <w:t xml:space="preserve">III GRUPA </w:t>
      </w:r>
    </w:p>
    <w:p w:rsidR="0001418B" w:rsidRPr="006E66AB" w:rsidRDefault="0001418B" w:rsidP="0001418B">
      <w:pPr>
        <w:spacing w:after="0" w:line="276" w:lineRule="auto"/>
        <w:jc w:val="both"/>
        <w:rPr>
          <w:rFonts w:ascii="Times New Roman" w:hAnsi="Times New Roman" w:cs="Times New Roman"/>
          <w:b/>
          <w:noProof/>
          <w:color w:val="5B9BD5" w:themeColor="accent1"/>
          <w:sz w:val="24"/>
          <w:szCs w:val="24"/>
          <w:lang w:val="sr-Latn-RS"/>
        </w:rPr>
      </w:pPr>
      <w:r w:rsidRPr="006E66AB">
        <w:rPr>
          <w:rFonts w:ascii="Times New Roman" w:hAnsi="Times New Roman" w:cs="Times New Roman"/>
          <w:b/>
          <w:noProof/>
          <w:color w:val="5B9BD5" w:themeColor="accent1"/>
          <w:sz w:val="24"/>
          <w:szCs w:val="24"/>
          <w:lang w:val="sr-Latn-RS"/>
        </w:rPr>
        <w:t>14h do 15.15</w:t>
      </w:r>
    </w:p>
    <w:p w:rsidR="0001418B" w:rsidRDefault="0001418B" w:rsidP="0001418B">
      <w:pPr>
        <w:pStyle w:val="ListParagraph"/>
        <w:numPr>
          <w:ilvl w:val="0"/>
          <w:numId w:val="4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Jurišić Isidora</w:t>
      </w:r>
    </w:p>
    <w:p w:rsidR="0001418B" w:rsidRDefault="0001418B" w:rsidP="0001418B">
      <w:pPr>
        <w:pStyle w:val="ListParagraph"/>
        <w:numPr>
          <w:ilvl w:val="0"/>
          <w:numId w:val="4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Kukuruzar Marija</w:t>
      </w:r>
    </w:p>
    <w:p w:rsidR="0001418B" w:rsidRDefault="0001418B" w:rsidP="0001418B">
      <w:pPr>
        <w:pStyle w:val="ListParagraph"/>
        <w:numPr>
          <w:ilvl w:val="0"/>
          <w:numId w:val="4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Pajković Danilo</w:t>
      </w:r>
    </w:p>
    <w:p w:rsidR="0001418B" w:rsidRDefault="0001418B" w:rsidP="0001418B">
      <w:pPr>
        <w:pStyle w:val="ListParagraph"/>
        <w:numPr>
          <w:ilvl w:val="0"/>
          <w:numId w:val="4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Šaler Aleksandra</w:t>
      </w:r>
    </w:p>
    <w:p w:rsidR="0001418B" w:rsidRDefault="0001418B" w:rsidP="0001418B">
      <w:pPr>
        <w:pStyle w:val="ListParagraph"/>
        <w:numPr>
          <w:ilvl w:val="0"/>
          <w:numId w:val="4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Biskupljanin Angelina</w:t>
      </w:r>
    </w:p>
    <w:p w:rsidR="0001418B" w:rsidRDefault="0001418B" w:rsidP="0001418B">
      <w:pPr>
        <w:pStyle w:val="ListParagraph"/>
        <w:numPr>
          <w:ilvl w:val="0"/>
          <w:numId w:val="4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Mladenović Sara</w:t>
      </w:r>
    </w:p>
    <w:p w:rsidR="0001418B" w:rsidRDefault="0001418B" w:rsidP="0001418B">
      <w:pPr>
        <w:pStyle w:val="ListParagraph"/>
        <w:numPr>
          <w:ilvl w:val="0"/>
          <w:numId w:val="4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Paunović Katarina</w:t>
      </w:r>
    </w:p>
    <w:p w:rsidR="0001418B" w:rsidRDefault="0001418B" w:rsidP="0001418B">
      <w:pPr>
        <w:pStyle w:val="ListParagraph"/>
        <w:numPr>
          <w:ilvl w:val="0"/>
          <w:numId w:val="4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Petković Teodora</w:t>
      </w:r>
    </w:p>
    <w:p w:rsidR="0001418B" w:rsidRDefault="0001418B" w:rsidP="0001418B">
      <w:pPr>
        <w:pStyle w:val="ListParagraph"/>
        <w:numPr>
          <w:ilvl w:val="0"/>
          <w:numId w:val="4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Simin Ilja</w:t>
      </w:r>
    </w:p>
    <w:p w:rsidR="0001418B" w:rsidRDefault="0001418B" w:rsidP="0001418B">
      <w:pPr>
        <w:pStyle w:val="ListParagraph"/>
        <w:numPr>
          <w:ilvl w:val="0"/>
          <w:numId w:val="4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Stefanović Vida</w:t>
      </w:r>
    </w:p>
    <w:p w:rsidR="0001418B" w:rsidRDefault="0001418B" w:rsidP="0001418B">
      <w:pPr>
        <w:pStyle w:val="ListParagraph"/>
        <w:numPr>
          <w:ilvl w:val="0"/>
          <w:numId w:val="4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Jurca Anja</w:t>
      </w:r>
    </w:p>
    <w:p w:rsidR="0001418B" w:rsidRDefault="0001418B" w:rsidP="0001418B">
      <w:pPr>
        <w:pStyle w:val="ListParagraph"/>
        <w:numPr>
          <w:ilvl w:val="0"/>
          <w:numId w:val="4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Sekulić Miljan</w:t>
      </w:r>
    </w:p>
    <w:p w:rsidR="0001418B" w:rsidRDefault="0001418B" w:rsidP="0001418B">
      <w:pPr>
        <w:pStyle w:val="ListParagraph"/>
        <w:numPr>
          <w:ilvl w:val="0"/>
          <w:numId w:val="4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Cvjetković Anđela</w:t>
      </w:r>
    </w:p>
    <w:p w:rsidR="0001418B" w:rsidRDefault="0001418B" w:rsidP="0001418B">
      <w:pPr>
        <w:pStyle w:val="ListParagraph"/>
        <w:numPr>
          <w:ilvl w:val="0"/>
          <w:numId w:val="4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Kovačić Tamara</w:t>
      </w:r>
    </w:p>
    <w:p w:rsidR="0001418B" w:rsidRDefault="0001418B" w:rsidP="0001418B">
      <w:p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</w:p>
    <w:p w:rsidR="006E66AB" w:rsidRDefault="0001418B" w:rsidP="0001418B">
      <w:pPr>
        <w:spacing w:after="0" w:line="276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sr-Latn-RS"/>
        </w:rPr>
      </w:pPr>
      <w:r w:rsidRPr="0001418B">
        <w:rPr>
          <w:rFonts w:ascii="Times New Roman" w:hAnsi="Times New Roman" w:cs="Times New Roman"/>
          <w:b/>
          <w:noProof/>
          <w:sz w:val="24"/>
          <w:szCs w:val="24"/>
          <w:lang w:val="sr-Latn-RS"/>
        </w:rPr>
        <w:t xml:space="preserve">IV GRUPA </w:t>
      </w:r>
    </w:p>
    <w:p w:rsidR="0001418B" w:rsidRPr="006E66AB" w:rsidRDefault="0001418B" w:rsidP="0001418B">
      <w:pPr>
        <w:spacing w:after="0" w:line="276" w:lineRule="auto"/>
        <w:jc w:val="both"/>
        <w:rPr>
          <w:rFonts w:ascii="Times New Roman" w:hAnsi="Times New Roman" w:cs="Times New Roman"/>
          <w:b/>
          <w:noProof/>
          <w:color w:val="5B9BD5" w:themeColor="accent1"/>
          <w:sz w:val="24"/>
          <w:szCs w:val="24"/>
          <w:lang w:val="sr-Latn-RS"/>
        </w:rPr>
      </w:pPr>
      <w:r w:rsidRPr="006E66AB">
        <w:rPr>
          <w:rFonts w:ascii="Times New Roman" w:hAnsi="Times New Roman" w:cs="Times New Roman"/>
          <w:b/>
          <w:noProof/>
          <w:color w:val="5B9BD5" w:themeColor="accent1"/>
          <w:sz w:val="24"/>
          <w:szCs w:val="24"/>
          <w:lang w:val="sr-Latn-RS"/>
        </w:rPr>
        <w:t>15.30 do 16.45</w:t>
      </w:r>
    </w:p>
    <w:p w:rsidR="0001418B" w:rsidRDefault="0001418B" w:rsidP="0001418B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Petković Anđela</w:t>
      </w:r>
    </w:p>
    <w:p w:rsidR="0001418B" w:rsidRDefault="0001418B" w:rsidP="0001418B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Ragaj Mila</w:t>
      </w:r>
    </w:p>
    <w:p w:rsidR="0001418B" w:rsidRDefault="0001418B" w:rsidP="0001418B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Vasić Jelena</w:t>
      </w:r>
    </w:p>
    <w:p w:rsidR="0001418B" w:rsidRDefault="0001418B" w:rsidP="0001418B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Bodnar Valentina</w:t>
      </w:r>
    </w:p>
    <w:p w:rsidR="0001418B" w:rsidRDefault="0001418B" w:rsidP="0001418B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Mandić Jelica</w:t>
      </w:r>
    </w:p>
    <w:p w:rsidR="0001418B" w:rsidRDefault="0001418B" w:rsidP="0001418B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Popović Relja</w:t>
      </w:r>
    </w:p>
    <w:p w:rsidR="0001418B" w:rsidRDefault="0001418B" w:rsidP="0001418B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Rakić Tanja</w:t>
      </w:r>
    </w:p>
    <w:p w:rsidR="0001418B" w:rsidRDefault="0001418B" w:rsidP="0001418B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Vasić Mihailo</w:t>
      </w:r>
    </w:p>
    <w:p w:rsidR="0001418B" w:rsidRDefault="0001418B" w:rsidP="0001418B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Jović Vida</w:t>
      </w:r>
    </w:p>
    <w:p w:rsidR="0001418B" w:rsidRDefault="0001418B" w:rsidP="0001418B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Isaković Dušan</w:t>
      </w:r>
    </w:p>
    <w:p w:rsidR="0001418B" w:rsidRDefault="0001418B" w:rsidP="0001418B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Pavlović Nemanja</w:t>
      </w:r>
    </w:p>
    <w:p w:rsidR="0001418B" w:rsidRDefault="0020422E" w:rsidP="0001418B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Močić Marko</w:t>
      </w:r>
    </w:p>
    <w:p w:rsidR="0020422E" w:rsidRDefault="0020422E" w:rsidP="0001418B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Krajnović Aleksa</w:t>
      </w:r>
    </w:p>
    <w:p w:rsidR="0020422E" w:rsidRDefault="0020422E" w:rsidP="0001418B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Martin Matija</w:t>
      </w:r>
    </w:p>
    <w:p w:rsidR="0020422E" w:rsidRDefault="0020422E" w:rsidP="0020422E">
      <w:p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</w:p>
    <w:p w:rsidR="0020422E" w:rsidRPr="0020422E" w:rsidRDefault="0020422E" w:rsidP="0020422E">
      <w:pPr>
        <w:spacing w:after="0" w:line="276" w:lineRule="auto"/>
        <w:jc w:val="both"/>
        <w:rPr>
          <w:rFonts w:ascii="Times New Roman" w:hAnsi="Times New Roman" w:cs="Times New Roman"/>
          <w:b/>
          <w:noProof/>
          <w:sz w:val="28"/>
          <w:szCs w:val="28"/>
          <w:lang w:val="sr-Latn-RS"/>
        </w:rPr>
      </w:pPr>
      <w:r w:rsidRPr="0020422E">
        <w:rPr>
          <w:rFonts w:ascii="Times New Roman" w:hAnsi="Times New Roman" w:cs="Times New Roman"/>
          <w:b/>
          <w:noProof/>
          <w:sz w:val="28"/>
          <w:szCs w:val="28"/>
          <w:lang w:val="sr-Latn-RS"/>
        </w:rPr>
        <w:t>2. FEBRUAR</w:t>
      </w:r>
    </w:p>
    <w:p w:rsidR="0020422E" w:rsidRDefault="0020422E" w:rsidP="0020422E">
      <w:pPr>
        <w:spacing w:after="0" w:line="276" w:lineRule="auto"/>
        <w:jc w:val="both"/>
        <w:rPr>
          <w:rFonts w:ascii="Times New Roman" w:hAnsi="Times New Roman" w:cs="Times New Roman"/>
          <w:b/>
          <w:noProof/>
          <w:sz w:val="28"/>
          <w:szCs w:val="28"/>
          <w:lang w:val="sr-Latn-RS"/>
        </w:rPr>
      </w:pPr>
    </w:p>
    <w:p w:rsidR="0020422E" w:rsidRDefault="0020422E" w:rsidP="0020422E">
      <w:pPr>
        <w:spacing w:after="0" w:line="276" w:lineRule="auto"/>
        <w:jc w:val="both"/>
        <w:rPr>
          <w:rFonts w:ascii="Times New Roman" w:hAnsi="Times New Roman" w:cs="Times New Roman"/>
          <w:b/>
          <w:noProof/>
          <w:sz w:val="28"/>
          <w:szCs w:val="28"/>
          <w:lang w:val="sr-Latn-RS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val="sr-Latn-RS"/>
        </w:rPr>
        <w:t>ISTORIJA UMETNOSTI 1</w:t>
      </w:r>
    </w:p>
    <w:p w:rsidR="0020422E" w:rsidRDefault="0020422E" w:rsidP="0020422E">
      <w:pPr>
        <w:spacing w:after="0" w:line="276" w:lineRule="auto"/>
        <w:jc w:val="both"/>
        <w:rPr>
          <w:rFonts w:ascii="Times New Roman" w:hAnsi="Times New Roman" w:cs="Times New Roman"/>
          <w:b/>
          <w:noProof/>
          <w:sz w:val="28"/>
          <w:szCs w:val="28"/>
          <w:lang w:val="sr-Latn-RS"/>
        </w:rPr>
      </w:pPr>
    </w:p>
    <w:p w:rsidR="006E66AB" w:rsidRDefault="0020422E" w:rsidP="0020422E">
      <w:pPr>
        <w:spacing w:after="0" w:line="276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sr-Latn-RS"/>
        </w:rPr>
        <w:t xml:space="preserve">V GRUPA </w:t>
      </w:r>
    </w:p>
    <w:p w:rsidR="0020422E" w:rsidRPr="006E66AB" w:rsidRDefault="0020422E" w:rsidP="0020422E">
      <w:pPr>
        <w:spacing w:after="0" w:line="276" w:lineRule="auto"/>
        <w:jc w:val="both"/>
        <w:rPr>
          <w:rFonts w:ascii="Times New Roman" w:hAnsi="Times New Roman" w:cs="Times New Roman"/>
          <w:b/>
          <w:noProof/>
          <w:color w:val="5B9BD5" w:themeColor="accent1"/>
          <w:sz w:val="24"/>
          <w:szCs w:val="24"/>
          <w:lang w:val="sr-Latn-RS"/>
        </w:rPr>
      </w:pPr>
      <w:r w:rsidRPr="006E66AB">
        <w:rPr>
          <w:rFonts w:ascii="Times New Roman" w:hAnsi="Times New Roman" w:cs="Times New Roman"/>
          <w:b/>
          <w:noProof/>
          <w:color w:val="5B9BD5" w:themeColor="accent1"/>
          <w:sz w:val="24"/>
          <w:szCs w:val="24"/>
          <w:lang w:val="sr-Latn-RS"/>
        </w:rPr>
        <w:t>11h do 12.15</w:t>
      </w:r>
    </w:p>
    <w:p w:rsidR="0020422E" w:rsidRDefault="0020422E" w:rsidP="0020422E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 w:rsidRPr="0020422E">
        <w:rPr>
          <w:rFonts w:ascii="Times New Roman" w:hAnsi="Times New Roman" w:cs="Times New Roman"/>
          <w:noProof/>
          <w:sz w:val="24"/>
          <w:szCs w:val="24"/>
          <w:lang w:val="sr-Latn-RS"/>
        </w:rPr>
        <w:t>Šrek Sofija</w:t>
      </w:r>
    </w:p>
    <w:p w:rsidR="0020422E" w:rsidRDefault="0020422E" w:rsidP="0020422E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Milenković Sofija</w:t>
      </w:r>
    </w:p>
    <w:p w:rsidR="0020422E" w:rsidRDefault="0020422E" w:rsidP="0020422E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Badou Evans</w:t>
      </w:r>
    </w:p>
    <w:p w:rsidR="0020422E" w:rsidRDefault="0020422E" w:rsidP="0020422E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Anđelković Vukašin</w:t>
      </w:r>
    </w:p>
    <w:p w:rsidR="0020422E" w:rsidRDefault="0020422E" w:rsidP="0020422E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Bajić Stefan</w:t>
      </w:r>
    </w:p>
    <w:p w:rsidR="0020422E" w:rsidRDefault="0020422E" w:rsidP="0020422E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Fat Miloš</w:t>
      </w:r>
    </w:p>
    <w:p w:rsidR="0020422E" w:rsidRDefault="0020422E" w:rsidP="0020422E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Mandić Ivana</w:t>
      </w:r>
    </w:p>
    <w:p w:rsidR="0020422E" w:rsidRDefault="0020422E" w:rsidP="0020422E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lastRenderedPageBreak/>
        <w:t>Mišić Katarina</w:t>
      </w:r>
    </w:p>
    <w:p w:rsidR="0020422E" w:rsidRDefault="0020422E" w:rsidP="0020422E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Pešić Tea</w:t>
      </w:r>
    </w:p>
    <w:p w:rsidR="0020422E" w:rsidRDefault="0020422E" w:rsidP="0020422E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Platiša Miloš</w:t>
      </w:r>
    </w:p>
    <w:p w:rsidR="0020422E" w:rsidRDefault="00877D85" w:rsidP="0020422E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Rajković Dragutin</w:t>
      </w:r>
    </w:p>
    <w:p w:rsidR="0020422E" w:rsidRDefault="0020422E" w:rsidP="0020422E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Tabori Daniel</w:t>
      </w:r>
    </w:p>
    <w:p w:rsidR="0020422E" w:rsidRDefault="0020422E" w:rsidP="0020422E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Đuričin Luka</w:t>
      </w:r>
    </w:p>
    <w:p w:rsidR="0020422E" w:rsidRDefault="0020422E" w:rsidP="0020422E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Tmušić Nemanja</w:t>
      </w:r>
    </w:p>
    <w:p w:rsidR="0020422E" w:rsidRDefault="0020422E" w:rsidP="0020422E">
      <w:pPr>
        <w:spacing w:after="0" w:line="276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sr-Latn-RS"/>
        </w:rPr>
      </w:pPr>
    </w:p>
    <w:p w:rsidR="0020422E" w:rsidRDefault="0020422E" w:rsidP="0020422E">
      <w:pPr>
        <w:spacing w:after="0" w:line="276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sr-Latn-RS"/>
        </w:rPr>
      </w:pPr>
    </w:p>
    <w:p w:rsidR="006E66AB" w:rsidRDefault="0020422E" w:rsidP="0020422E">
      <w:pPr>
        <w:spacing w:after="0" w:line="276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sr-Latn-RS"/>
        </w:rPr>
        <w:t>ISTORIJA UMETNOSTI 7</w:t>
      </w:r>
    </w:p>
    <w:p w:rsidR="0020422E" w:rsidRPr="006E66AB" w:rsidRDefault="0020422E" w:rsidP="0020422E">
      <w:pPr>
        <w:spacing w:after="0" w:line="276" w:lineRule="auto"/>
        <w:jc w:val="both"/>
        <w:rPr>
          <w:rFonts w:ascii="Times New Roman" w:hAnsi="Times New Roman" w:cs="Times New Roman"/>
          <w:b/>
          <w:noProof/>
          <w:color w:val="5B9BD5" w:themeColor="accent1"/>
          <w:sz w:val="24"/>
          <w:szCs w:val="24"/>
          <w:lang w:val="sr-Latn-RS"/>
        </w:rPr>
      </w:pPr>
      <w:r w:rsidRPr="006E66AB">
        <w:rPr>
          <w:rFonts w:ascii="Times New Roman" w:hAnsi="Times New Roman" w:cs="Times New Roman"/>
          <w:b/>
          <w:noProof/>
          <w:color w:val="5B9BD5" w:themeColor="accent1"/>
          <w:sz w:val="24"/>
          <w:szCs w:val="24"/>
          <w:lang w:val="sr-Latn-RS"/>
        </w:rPr>
        <w:t>12.30 do 13.45</w:t>
      </w:r>
    </w:p>
    <w:p w:rsidR="0020422E" w:rsidRDefault="0020422E" w:rsidP="0020422E">
      <w:pPr>
        <w:pStyle w:val="ListParagraph"/>
        <w:numPr>
          <w:ilvl w:val="0"/>
          <w:numId w:val="9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Buljević Miroslav</w:t>
      </w:r>
    </w:p>
    <w:p w:rsidR="0020422E" w:rsidRDefault="0020422E" w:rsidP="0020422E">
      <w:pPr>
        <w:pStyle w:val="ListParagraph"/>
        <w:numPr>
          <w:ilvl w:val="0"/>
          <w:numId w:val="9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Kovačić Stefan Đurađ</w:t>
      </w:r>
    </w:p>
    <w:p w:rsidR="0020422E" w:rsidRDefault="0020422E" w:rsidP="0020422E">
      <w:pPr>
        <w:pStyle w:val="ListParagraph"/>
        <w:numPr>
          <w:ilvl w:val="0"/>
          <w:numId w:val="9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Novaković Aleksandra</w:t>
      </w:r>
    </w:p>
    <w:p w:rsidR="0020422E" w:rsidRDefault="0020422E" w:rsidP="0020422E">
      <w:pPr>
        <w:pStyle w:val="ListParagraph"/>
        <w:numPr>
          <w:ilvl w:val="0"/>
          <w:numId w:val="9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Molac Dijana</w:t>
      </w:r>
    </w:p>
    <w:p w:rsidR="0020422E" w:rsidRDefault="0020422E" w:rsidP="0020422E">
      <w:pPr>
        <w:pStyle w:val="ListParagraph"/>
        <w:numPr>
          <w:ilvl w:val="0"/>
          <w:numId w:val="9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Kovačić Stefan</w:t>
      </w:r>
    </w:p>
    <w:p w:rsidR="0020422E" w:rsidRDefault="0020422E" w:rsidP="0020422E">
      <w:pPr>
        <w:pStyle w:val="ListParagraph"/>
        <w:numPr>
          <w:ilvl w:val="0"/>
          <w:numId w:val="9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Soldat Helena</w:t>
      </w:r>
    </w:p>
    <w:p w:rsidR="0020422E" w:rsidRDefault="0020422E" w:rsidP="0020422E">
      <w:pPr>
        <w:pStyle w:val="ListParagraph"/>
        <w:numPr>
          <w:ilvl w:val="0"/>
          <w:numId w:val="9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Feher Nikolete</w:t>
      </w:r>
    </w:p>
    <w:p w:rsidR="0020422E" w:rsidRDefault="0020422E" w:rsidP="0020422E">
      <w:pPr>
        <w:pStyle w:val="ListParagraph"/>
        <w:numPr>
          <w:ilvl w:val="0"/>
          <w:numId w:val="9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Gruban Danijela</w:t>
      </w:r>
    </w:p>
    <w:p w:rsidR="0020422E" w:rsidRDefault="0020422E" w:rsidP="0020422E">
      <w:pPr>
        <w:pStyle w:val="ListParagraph"/>
        <w:numPr>
          <w:ilvl w:val="0"/>
          <w:numId w:val="9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Popov David</w:t>
      </w:r>
    </w:p>
    <w:p w:rsidR="0020422E" w:rsidRDefault="0020422E" w:rsidP="0020422E">
      <w:pPr>
        <w:pStyle w:val="ListParagraph"/>
        <w:numPr>
          <w:ilvl w:val="0"/>
          <w:numId w:val="9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Bojanić Marina</w:t>
      </w:r>
    </w:p>
    <w:p w:rsidR="0020422E" w:rsidRDefault="0020422E" w:rsidP="0020422E">
      <w:pPr>
        <w:pStyle w:val="ListParagraph"/>
        <w:numPr>
          <w:ilvl w:val="0"/>
          <w:numId w:val="9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Pejić Mila</w:t>
      </w:r>
    </w:p>
    <w:p w:rsidR="00877D85" w:rsidRDefault="00877D85" w:rsidP="0020422E">
      <w:pPr>
        <w:pStyle w:val="ListParagraph"/>
        <w:numPr>
          <w:ilvl w:val="0"/>
          <w:numId w:val="9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Boris Stanišić</w:t>
      </w:r>
    </w:p>
    <w:p w:rsidR="00877D85" w:rsidRDefault="00877D85" w:rsidP="0020422E">
      <w:pPr>
        <w:pStyle w:val="ListParagraph"/>
        <w:numPr>
          <w:ilvl w:val="0"/>
          <w:numId w:val="9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Ana Bokan</w:t>
      </w:r>
    </w:p>
    <w:p w:rsidR="00A8527B" w:rsidRDefault="00A8527B" w:rsidP="0020422E">
      <w:pPr>
        <w:pStyle w:val="ListParagraph"/>
        <w:numPr>
          <w:ilvl w:val="0"/>
          <w:numId w:val="9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Ines Damjanović</w:t>
      </w:r>
    </w:p>
    <w:p w:rsidR="0020422E" w:rsidRPr="0020422E" w:rsidRDefault="0020422E" w:rsidP="0020422E">
      <w:p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</w:p>
    <w:p w:rsidR="006E66AB" w:rsidRDefault="0020422E" w:rsidP="0020422E">
      <w:pPr>
        <w:spacing w:after="0" w:line="276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sr-Latn-RS"/>
        </w:rPr>
        <w:t xml:space="preserve">ISTORIJA UMETNOSTI 8 i ISTORIJA UMETNOSTI 2 </w:t>
      </w:r>
    </w:p>
    <w:p w:rsidR="0020422E" w:rsidRPr="006E66AB" w:rsidRDefault="0020422E" w:rsidP="0020422E">
      <w:pPr>
        <w:spacing w:after="0" w:line="276" w:lineRule="auto"/>
        <w:jc w:val="both"/>
        <w:rPr>
          <w:rFonts w:ascii="Times New Roman" w:hAnsi="Times New Roman" w:cs="Times New Roman"/>
          <w:b/>
          <w:noProof/>
          <w:color w:val="5B9BD5" w:themeColor="accent1"/>
          <w:sz w:val="24"/>
          <w:szCs w:val="24"/>
          <w:lang w:val="sr-Latn-RS"/>
        </w:rPr>
      </w:pPr>
      <w:r w:rsidRPr="006E66AB">
        <w:rPr>
          <w:rFonts w:ascii="Times New Roman" w:hAnsi="Times New Roman" w:cs="Times New Roman"/>
          <w:b/>
          <w:noProof/>
          <w:color w:val="5B9BD5" w:themeColor="accent1"/>
          <w:sz w:val="24"/>
          <w:szCs w:val="24"/>
          <w:lang w:val="sr-Latn-RS"/>
        </w:rPr>
        <w:t>14h do 15.30</w:t>
      </w:r>
    </w:p>
    <w:p w:rsidR="006E66AB" w:rsidRDefault="006E66AB" w:rsidP="0020422E">
      <w:pPr>
        <w:spacing w:after="0" w:line="276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sr-Latn-RS"/>
        </w:rPr>
      </w:pPr>
    </w:p>
    <w:p w:rsidR="006E66AB" w:rsidRDefault="006E66AB" w:rsidP="0020422E">
      <w:pPr>
        <w:spacing w:after="0" w:line="276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sr-Latn-RS"/>
        </w:rPr>
        <w:t>IU8</w:t>
      </w:r>
    </w:p>
    <w:p w:rsidR="006E66AB" w:rsidRDefault="006E66AB" w:rsidP="006E66AB">
      <w:pPr>
        <w:pStyle w:val="ListParagraph"/>
        <w:numPr>
          <w:ilvl w:val="0"/>
          <w:numId w:val="10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Vuknić Ivan</w:t>
      </w:r>
    </w:p>
    <w:p w:rsidR="006E66AB" w:rsidRDefault="006E66AB" w:rsidP="006E66AB">
      <w:pPr>
        <w:pStyle w:val="ListParagraph"/>
        <w:numPr>
          <w:ilvl w:val="0"/>
          <w:numId w:val="10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Bojanić Marina</w:t>
      </w:r>
    </w:p>
    <w:p w:rsidR="006E66AB" w:rsidRDefault="006E66AB" w:rsidP="006E66AB">
      <w:p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</w:p>
    <w:p w:rsidR="006E66AB" w:rsidRDefault="006E66AB" w:rsidP="006E66AB">
      <w:pPr>
        <w:spacing w:after="0" w:line="276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sr-Latn-RS"/>
        </w:rPr>
      </w:pPr>
      <w:r w:rsidRPr="006E66AB">
        <w:rPr>
          <w:rFonts w:ascii="Times New Roman" w:hAnsi="Times New Roman" w:cs="Times New Roman"/>
          <w:b/>
          <w:noProof/>
          <w:sz w:val="24"/>
          <w:szCs w:val="24"/>
          <w:lang w:val="sr-Latn-RS"/>
        </w:rPr>
        <w:t>IU2</w:t>
      </w:r>
    </w:p>
    <w:p w:rsidR="006E66AB" w:rsidRDefault="006E66AB" w:rsidP="006E66AB">
      <w:pPr>
        <w:pStyle w:val="ListParagraph"/>
        <w:numPr>
          <w:ilvl w:val="0"/>
          <w:numId w:val="11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Blešić Jovan</w:t>
      </w:r>
    </w:p>
    <w:p w:rsidR="006E66AB" w:rsidRDefault="006E66AB" w:rsidP="006E66AB">
      <w:pPr>
        <w:pStyle w:val="ListParagraph"/>
        <w:numPr>
          <w:ilvl w:val="0"/>
          <w:numId w:val="11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Milanović Relja</w:t>
      </w:r>
    </w:p>
    <w:p w:rsidR="006E66AB" w:rsidRDefault="006E66AB" w:rsidP="006E66AB">
      <w:pPr>
        <w:pStyle w:val="ListParagraph"/>
        <w:numPr>
          <w:ilvl w:val="0"/>
          <w:numId w:val="11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Tomić Tanja</w:t>
      </w:r>
    </w:p>
    <w:p w:rsidR="006E66AB" w:rsidRDefault="006E66AB" w:rsidP="006E66AB">
      <w:pPr>
        <w:pStyle w:val="ListParagraph"/>
        <w:numPr>
          <w:ilvl w:val="0"/>
          <w:numId w:val="11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Sretović Natalija</w:t>
      </w:r>
    </w:p>
    <w:p w:rsidR="006E66AB" w:rsidRDefault="006E66AB" w:rsidP="006E66AB">
      <w:pPr>
        <w:pStyle w:val="ListParagraph"/>
        <w:numPr>
          <w:ilvl w:val="0"/>
          <w:numId w:val="11"/>
        </w:num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  <w:r>
        <w:rPr>
          <w:rFonts w:ascii="Times New Roman" w:hAnsi="Times New Roman" w:cs="Times New Roman"/>
          <w:noProof/>
          <w:sz w:val="24"/>
          <w:szCs w:val="24"/>
          <w:lang w:val="sr-Latn-RS"/>
        </w:rPr>
        <w:t>Keredžin Tamara</w:t>
      </w:r>
    </w:p>
    <w:p w:rsidR="006E66AB" w:rsidRDefault="006E66AB" w:rsidP="006E66AB">
      <w:p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  <w:lang w:val="sr-Latn-RS"/>
        </w:rPr>
      </w:pPr>
    </w:p>
    <w:p w:rsidR="00C17732" w:rsidRDefault="006E66AB" w:rsidP="006E66AB">
      <w:pPr>
        <w:spacing w:after="0" w:line="276" w:lineRule="auto"/>
        <w:jc w:val="both"/>
        <w:rPr>
          <w:rFonts w:ascii="Times New Roman" w:hAnsi="Times New Roman" w:cs="Times New Roman"/>
          <w:b/>
          <w:noProof/>
          <w:sz w:val="24"/>
          <w:szCs w:val="24"/>
          <w:highlight w:val="yellow"/>
          <w:lang w:val="sr-Latn-RS"/>
        </w:rPr>
      </w:pPr>
      <w:r w:rsidRPr="006E66AB">
        <w:rPr>
          <w:rFonts w:ascii="Times New Roman" w:hAnsi="Times New Roman" w:cs="Times New Roman"/>
          <w:b/>
          <w:noProof/>
          <w:sz w:val="24"/>
          <w:szCs w:val="24"/>
          <w:highlight w:val="yellow"/>
          <w:lang w:val="sr-Latn-RS"/>
        </w:rPr>
        <w:t xml:space="preserve">Studenti master i doktorskih studija pozivaju se </w:t>
      </w:r>
      <w:r>
        <w:rPr>
          <w:rFonts w:ascii="Times New Roman" w:hAnsi="Times New Roman" w:cs="Times New Roman"/>
          <w:b/>
          <w:noProof/>
          <w:sz w:val="24"/>
          <w:szCs w:val="24"/>
          <w:highlight w:val="yellow"/>
          <w:lang w:val="sr-Latn-RS"/>
        </w:rPr>
        <w:t xml:space="preserve">2. februara </w:t>
      </w:r>
      <w:r w:rsidRPr="006E66AB">
        <w:rPr>
          <w:rFonts w:ascii="Times New Roman" w:hAnsi="Times New Roman" w:cs="Times New Roman"/>
          <w:b/>
          <w:noProof/>
          <w:sz w:val="24"/>
          <w:szCs w:val="24"/>
          <w:highlight w:val="yellow"/>
          <w:lang w:val="sr-Latn-RS"/>
        </w:rPr>
        <w:t xml:space="preserve">u 15.30 na upis ocena. </w:t>
      </w:r>
    </w:p>
    <w:p w:rsidR="006E66AB" w:rsidRPr="006E66AB" w:rsidRDefault="006E66AB" w:rsidP="006E66AB">
      <w:pPr>
        <w:spacing w:after="0" w:line="276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sr-Latn-RS"/>
        </w:rPr>
      </w:pPr>
      <w:bookmarkStart w:id="0" w:name="_GoBack"/>
      <w:bookmarkEnd w:id="0"/>
      <w:r w:rsidRPr="006E66AB">
        <w:rPr>
          <w:rFonts w:ascii="Times New Roman" w:hAnsi="Times New Roman" w:cs="Times New Roman"/>
          <w:b/>
          <w:noProof/>
          <w:sz w:val="24"/>
          <w:szCs w:val="24"/>
          <w:highlight w:val="yellow"/>
          <w:lang w:val="sr-Latn-RS"/>
        </w:rPr>
        <w:t>Ocene su objavljene na e portalu Akademije umetnosti.</w:t>
      </w:r>
    </w:p>
    <w:sectPr w:rsidR="006E66AB" w:rsidRPr="006E66AB" w:rsidSect="006E66AB">
      <w:pgSz w:w="11906" w:h="16838" w:code="9"/>
      <w:pgMar w:top="851" w:right="1418" w:bottom="851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58F4" w:rsidRDefault="000558F4" w:rsidP="0001418B">
      <w:pPr>
        <w:spacing w:after="0" w:line="240" w:lineRule="auto"/>
      </w:pPr>
      <w:r>
        <w:separator/>
      </w:r>
    </w:p>
  </w:endnote>
  <w:endnote w:type="continuationSeparator" w:id="0">
    <w:p w:rsidR="000558F4" w:rsidRDefault="000558F4" w:rsidP="000141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58F4" w:rsidRDefault="000558F4" w:rsidP="0001418B">
      <w:pPr>
        <w:spacing w:after="0" w:line="240" w:lineRule="auto"/>
      </w:pPr>
      <w:r>
        <w:separator/>
      </w:r>
    </w:p>
  </w:footnote>
  <w:footnote w:type="continuationSeparator" w:id="0">
    <w:p w:rsidR="000558F4" w:rsidRDefault="000558F4" w:rsidP="000141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EB0C30"/>
    <w:multiLevelType w:val="hybridMultilevel"/>
    <w:tmpl w:val="D2DAA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250B97"/>
    <w:multiLevelType w:val="hybridMultilevel"/>
    <w:tmpl w:val="D62262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5F18FE"/>
    <w:multiLevelType w:val="hybridMultilevel"/>
    <w:tmpl w:val="9FC01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58252C"/>
    <w:multiLevelType w:val="hybridMultilevel"/>
    <w:tmpl w:val="FF4E00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AE25AC"/>
    <w:multiLevelType w:val="hybridMultilevel"/>
    <w:tmpl w:val="C90EC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9D7117"/>
    <w:multiLevelType w:val="hybridMultilevel"/>
    <w:tmpl w:val="4984A71E"/>
    <w:lvl w:ilvl="0" w:tplc="A1829C2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4C77C0"/>
    <w:multiLevelType w:val="hybridMultilevel"/>
    <w:tmpl w:val="C218A2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3A660E"/>
    <w:multiLevelType w:val="hybridMultilevel"/>
    <w:tmpl w:val="9DB4A7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5257E2"/>
    <w:multiLevelType w:val="hybridMultilevel"/>
    <w:tmpl w:val="D8C208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9919C5"/>
    <w:multiLevelType w:val="hybridMultilevel"/>
    <w:tmpl w:val="BB424F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800132"/>
    <w:multiLevelType w:val="hybridMultilevel"/>
    <w:tmpl w:val="4CD030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C56A13"/>
    <w:multiLevelType w:val="hybridMultilevel"/>
    <w:tmpl w:val="0D54CB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485BA9"/>
    <w:multiLevelType w:val="hybridMultilevel"/>
    <w:tmpl w:val="3F0050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6"/>
  </w:num>
  <w:num w:numId="3">
    <w:abstractNumId w:val="0"/>
  </w:num>
  <w:num w:numId="4">
    <w:abstractNumId w:val="12"/>
  </w:num>
  <w:num w:numId="5">
    <w:abstractNumId w:val="7"/>
  </w:num>
  <w:num w:numId="6">
    <w:abstractNumId w:val="4"/>
  </w:num>
  <w:num w:numId="7">
    <w:abstractNumId w:val="11"/>
  </w:num>
  <w:num w:numId="8">
    <w:abstractNumId w:val="2"/>
  </w:num>
  <w:num w:numId="9">
    <w:abstractNumId w:val="9"/>
  </w:num>
  <w:num w:numId="10">
    <w:abstractNumId w:val="1"/>
  </w:num>
  <w:num w:numId="11">
    <w:abstractNumId w:val="3"/>
  </w:num>
  <w:num w:numId="12">
    <w:abstractNumId w:val="8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DIzMjM1NjIzMzFU0lEKTi0uzszPAykwrQUAhAef1iwAAAA="/>
  </w:docVars>
  <w:rsids>
    <w:rsidRoot w:val="0001418B"/>
    <w:rsid w:val="0001418B"/>
    <w:rsid w:val="000558F4"/>
    <w:rsid w:val="000F69C0"/>
    <w:rsid w:val="0020422E"/>
    <w:rsid w:val="002532B8"/>
    <w:rsid w:val="0037005F"/>
    <w:rsid w:val="00443ADB"/>
    <w:rsid w:val="00494E89"/>
    <w:rsid w:val="006B3972"/>
    <w:rsid w:val="006E66AB"/>
    <w:rsid w:val="00877D85"/>
    <w:rsid w:val="008B274A"/>
    <w:rsid w:val="00931330"/>
    <w:rsid w:val="00983CD5"/>
    <w:rsid w:val="00A15C64"/>
    <w:rsid w:val="00A8527B"/>
    <w:rsid w:val="00C17732"/>
    <w:rsid w:val="00CF424A"/>
    <w:rsid w:val="00DC450B"/>
    <w:rsid w:val="00DF68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CE1CD8"/>
  <w15:chartTrackingRefBased/>
  <w15:docId w15:val="{E88D1A72-980A-49E1-977D-9AA5652AC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41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418B"/>
  </w:style>
  <w:style w:type="paragraph" w:styleId="Footer">
    <w:name w:val="footer"/>
    <w:basedOn w:val="Normal"/>
    <w:link w:val="FooterChar"/>
    <w:uiPriority w:val="99"/>
    <w:unhideWhenUsed/>
    <w:rsid w:val="000141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418B"/>
  </w:style>
  <w:style w:type="paragraph" w:styleId="ListParagraph">
    <w:name w:val="List Paragraph"/>
    <w:basedOn w:val="Normal"/>
    <w:uiPriority w:val="34"/>
    <w:qFormat/>
    <w:rsid w:val="000141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AEAA96-6F2C-4F47-83E4-0DC848BBB1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3</Pages>
  <Words>287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jana</dc:creator>
  <cp:keywords/>
  <dc:description/>
  <cp:lastModifiedBy>Dijana</cp:lastModifiedBy>
  <cp:revision>8</cp:revision>
  <dcterms:created xsi:type="dcterms:W3CDTF">2021-01-20T10:37:00Z</dcterms:created>
  <dcterms:modified xsi:type="dcterms:W3CDTF">2021-01-22T10:12:00Z</dcterms:modified>
</cp:coreProperties>
</file>